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semary Promm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omm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9 Miami Rd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semary.promm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917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c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